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23BBB6" w14:textId="484D31BB" w:rsidR="00953A02" w:rsidRDefault="00B47CC1">
      <w:pPr>
        <w:pStyle w:val="Title"/>
        <w:rPr>
          <w:rFonts w:ascii="Trebuchet MS" w:hAnsi="Trebuchet MS" w:cs="Trebuchet MS"/>
          <w:sz w:val="40"/>
          <w:szCs w:val="40"/>
          <w:lang w:val="ro-RO"/>
        </w:rPr>
      </w:pPr>
      <w:r w:rsidRPr="00B47CC1">
        <w:rPr>
          <w:rFonts w:ascii="Trebuchet MS" w:hAnsi="Trebuchet MS" w:cs="Trebuchet MS"/>
          <w:sz w:val="40"/>
          <w:szCs w:val="40"/>
          <w:lang w:val="ro-RO"/>
        </w:rPr>
        <w:t>ОПИСАНИЕ НА КУРСА</w:t>
      </w:r>
    </w:p>
    <w:p w14:paraId="5A11432C" w14:textId="77777777" w:rsidR="00B47CC1" w:rsidRDefault="00B47CC1">
      <w:pPr>
        <w:pStyle w:val="Title"/>
        <w:rPr>
          <w:rFonts w:ascii="Trebuchet MS" w:hAnsi="Trebuchet MS" w:cs="Trebuchet MS"/>
          <w:color w:val="548DD4" w:themeColor="text2" w:themeTint="99"/>
          <w:sz w:val="36"/>
          <w:szCs w:val="36"/>
        </w:rPr>
      </w:pPr>
    </w:p>
    <w:tbl>
      <w:tblPr>
        <w:tblW w:w="995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7014"/>
      </w:tblGrid>
      <w:tr w:rsidR="00953A02" w14:paraId="1F9E193F" w14:textId="77777777">
        <w:trPr>
          <w:trHeight w:val="559"/>
          <w:jc w:val="center"/>
        </w:trPr>
        <w:tc>
          <w:tcPr>
            <w:tcW w:w="2940" w:type="dxa"/>
          </w:tcPr>
          <w:p w14:paraId="20A76AC7" w14:textId="3A1DD392" w:rsidR="00953A02" w:rsidRDefault="00B47CC1" w:rsidP="00B47CC1">
            <w:pPr>
              <w:pStyle w:val="TableParagraph"/>
              <w:spacing w:line="300" w:lineRule="auto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>Наименование на курса/обучението</w:t>
            </w:r>
          </w:p>
        </w:tc>
        <w:tc>
          <w:tcPr>
            <w:tcW w:w="7014" w:type="dxa"/>
          </w:tcPr>
          <w:p w14:paraId="51B81F85" w14:textId="39678A67" w:rsidR="00953A02" w:rsidRDefault="00B47CC1">
            <w:pPr>
              <w:pStyle w:val="Title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/>
                <w:color w:val="548DD4" w:themeColor="text2" w:themeTint="99"/>
                <w:sz w:val="36"/>
                <w:szCs w:val="36"/>
              </w:rPr>
              <w:t>Лидерство</w:t>
            </w:r>
            <w:proofErr w:type="spellEnd"/>
            <w:r w:rsidRPr="00B47CC1">
              <w:rPr>
                <w:rFonts w:ascii="Trebuchet MS" w:hAnsi="Trebuchet MS"/>
                <w:color w:val="548DD4" w:themeColor="text2" w:themeTint="99"/>
                <w:sz w:val="36"/>
                <w:szCs w:val="36"/>
              </w:rPr>
              <w:t xml:space="preserve"> </w:t>
            </w:r>
          </w:p>
        </w:tc>
      </w:tr>
      <w:tr w:rsidR="00953A02" w14:paraId="1DF6ABBA" w14:textId="77777777">
        <w:trPr>
          <w:trHeight w:val="90"/>
          <w:jc w:val="center"/>
        </w:trPr>
        <w:tc>
          <w:tcPr>
            <w:tcW w:w="2940" w:type="dxa"/>
          </w:tcPr>
          <w:p w14:paraId="0F3B36E5" w14:textId="77777777" w:rsidR="00953A02" w:rsidRDefault="00953A02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</w:p>
          <w:p w14:paraId="6DB59AB9" w14:textId="31657670" w:rsidR="00953A02" w:rsidRDefault="00B47CC1">
            <w:pPr>
              <w:pStyle w:val="TableParagraph"/>
              <w:spacing w:line="300" w:lineRule="auto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  <w:t>Приемаща институция(и)</w:t>
            </w:r>
          </w:p>
        </w:tc>
        <w:tc>
          <w:tcPr>
            <w:tcW w:w="7014" w:type="dxa"/>
          </w:tcPr>
          <w:p w14:paraId="6AFD9980" w14:textId="79D2199F" w:rsidR="00953A02" w:rsidRDefault="00B47CC1">
            <w:pPr>
              <w:pStyle w:val="TableParagraph"/>
              <w:numPr>
                <w:ilvl w:val="0"/>
                <w:numId w:val="1"/>
              </w:numPr>
              <w:spacing w:before="239"/>
              <w:ind w:left="14" w:right="4"/>
              <w:jc w:val="center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r w:rsidRPr="00B47CC1">
              <w:rPr>
                <w:rFonts w:ascii="Trebuchet MS" w:hAnsi="Trebuchet MS" w:cs="Trebuchet MS"/>
                <w:sz w:val="24"/>
                <w:szCs w:val="24"/>
                <w:lang w:val="ro-RO"/>
              </w:rPr>
              <w:t>Икономически университет „Д.А. Ценов“ от Свиштов, България</w:t>
            </w:r>
          </w:p>
        </w:tc>
      </w:tr>
      <w:tr w:rsidR="00953A02" w14:paraId="555B82F7" w14:textId="77777777">
        <w:trPr>
          <w:trHeight w:val="560"/>
          <w:jc w:val="center"/>
        </w:trPr>
        <w:tc>
          <w:tcPr>
            <w:tcW w:w="2940" w:type="dxa"/>
          </w:tcPr>
          <w:p w14:paraId="1D6F33A7" w14:textId="59EFAE4E" w:rsidR="00953A02" w:rsidRDefault="00B47CC1">
            <w:pPr>
              <w:pStyle w:val="TableParagraph"/>
              <w:spacing w:before="241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  <w:lang w:val="ro-RO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Начин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доставка</w:t>
            </w:r>
            <w:proofErr w:type="spellEnd"/>
          </w:p>
        </w:tc>
        <w:tc>
          <w:tcPr>
            <w:tcW w:w="7014" w:type="dxa"/>
          </w:tcPr>
          <w:p w14:paraId="4E1D4E8E" w14:textId="3ED9B2C3" w:rsidR="00953A02" w:rsidRDefault="00B47CC1">
            <w:pPr>
              <w:pStyle w:val="TableParagraph"/>
              <w:spacing w:before="241"/>
              <w:ind w:left="14" w:right="2"/>
              <w:jc w:val="center"/>
              <w:rPr>
                <w:rFonts w:ascii="Trebuchet MS" w:hAnsi="Trebuchet MS" w:cs="Trebuchet MS"/>
                <w:sz w:val="24"/>
                <w:szCs w:val="24"/>
                <w:lang w:val="ro-RO"/>
              </w:rPr>
            </w:pP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Хибриден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(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онлайн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и в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кампус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)</w:t>
            </w:r>
          </w:p>
        </w:tc>
      </w:tr>
      <w:tr w:rsidR="00953A02" w14:paraId="7D02F7F4" w14:textId="77777777">
        <w:trPr>
          <w:trHeight w:val="544"/>
          <w:jc w:val="center"/>
        </w:trPr>
        <w:tc>
          <w:tcPr>
            <w:tcW w:w="2940" w:type="dxa"/>
          </w:tcPr>
          <w:p w14:paraId="32BC0E5B" w14:textId="06449F5B" w:rsidR="00953A02" w:rsidRDefault="00B47CC1">
            <w:pPr>
              <w:pStyle w:val="TableParagraph"/>
              <w:spacing w:before="241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Местоположение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(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ако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е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приложимо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)</w:t>
            </w:r>
          </w:p>
        </w:tc>
        <w:tc>
          <w:tcPr>
            <w:tcW w:w="7014" w:type="dxa"/>
          </w:tcPr>
          <w:p w14:paraId="737F7D9D" w14:textId="3205DBAB" w:rsidR="00953A02" w:rsidRDefault="00B47CC1">
            <w:pPr>
              <w:pStyle w:val="TableParagraph"/>
              <w:spacing w:before="241"/>
              <w:ind w:left="14" w:right="6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вищов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България</w:t>
            </w:r>
            <w:proofErr w:type="spellEnd"/>
          </w:p>
        </w:tc>
      </w:tr>
    </w:tbl>
    <w:p w14:paraId="1FD33E2E" w14:textId="77777777" w:rsidR="00953A02" w:rsidRDefault="00953A02">
      <w:pPr>
        <w:pStyle w:val="TableParagraph"/>
        <w:spacing w:line="357" w:lineRule="auto"/>
        <w:rPr>
          <w:sz w:val="20"/>
        </w:rPr>
        <w:sectPr w:rsidR="00953A02">
          <w:headerReference w:type="default" r:id="rId7"/>
          <w:type w:val="continuous"/>
          <w:pgSz w:w="11910" w:h="16840"/>
          <w:pgMar w:top="2000" w:right="1417" w:bottom="0" w:left="566" w:header="709" w:footer="0" w:gutter="0"/>
          <w:pgNumType w:start="1"/>
          <w:cols w:space="720"/>
        </w:sectPr>
      </w:pPr>
    </w:p>
    <w:p w14:paraId="06053532" w14:textId="77777777" w:rsidR="00953A02" w:rsidRDefault="00953A02">
      <w:pPr>
        <w:pStyle w:val="BodyText"/>
        <w:rPr>
          <w:sz w:val="20"/>
        </w:rPr>
      </w:pPr>
    </w:p>
    <w:tbl>
      <w:tblPr>
        <w:tblW w:w="0" w:type="auto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6806"/>
      </w:tblGrid>
      <w:tr w:rsidR="00953A02" w14:paraId="720D17FA" w14:textId="77777777" w:rsidTr="0049650B">
        <w:trPr>
          <w:trHeight w:val="6368"/>
        </w:trPr>
        <w:tc>
          <w:tcPr>
            <w:tcW w:w="2940" w:type="dxa"/>
          </w:tcPr>
          <w:p w14:paraId="10D66169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B63AD00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9F080CA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6A898A2A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98663B8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73AC6A59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878D6BD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ED2D4A0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933A7EF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DBE634C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6BF454E4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7699974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930BCE6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6DCBA183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8001640" w14:textId="77777777" w:rsidR="00953A02" w:rsidRDefault="00953A02">
            <w:pPr>
              <w:pStyle w:val="TableParagraph"/>
              <w:spacing w:before="98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7662723C" w14:textId="212ED63C" w:rsidR="00953A02" w:rsidRDefault="00B47CC1">
            <w:pPr>
              <w:pStyle w:val="TableParagraph"/>
              <w:ind w:left="115"/>
              <w:rPr>
                <w:rFonts w:ascii="Trebuchet MS" w:hAnsi="Trebuchet MS" w:cs="Trebuchet MS"/>
                <w:b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pacing w:val="-2"/>
                <w:sz w:val="24"/>
                <w:szCs w:val="24"/>
              </w:rPr>
              <w:t>Резюме</w:t>
            </w:r>
            <w:proofErr w:type="spellEnd"/>
          </w:p>
        </w:tc>
        <w:tc>
          <w:tcPr>
            <w:tcW w:w="6806" w:type="dxa"/>
          </w:tcPr>
          <w:p w14:paraId="38CADDBA" w14:textId="77777777" w:rsidR="00B47CC1" w:rsidRPr="00B47CC1" w:rsidRDefault="00B47CC1" w:rsidP="00B47CC1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right="96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оз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вместен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рс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овеж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английск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език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вищов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рима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артньор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труднич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рганизация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рс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Целева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груп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бъд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ставе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20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удент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ва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ниверсите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–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ниверсите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райов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(UCV)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кономически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ниверсите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„Д. А. </w:t>
            </w:r>
            <w:proofErr w:type="spellStart"/>
            <w:proofErr w:type="gram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Ценов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“ (</w:t>
            </w:r>
            <w:proofErr w:type="gram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TAE).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рем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рс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удент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райов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бъд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върза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нлайн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с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еподавател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удент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виштов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мог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върж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нлайн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л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част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чн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а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зполз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местна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нфраструктур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ра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оз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вместен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рс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частниц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м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р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чн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бучени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актическ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ейност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виштов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Преподавателите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блегн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актическа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час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ез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ез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след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3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удент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луч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ертификат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части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ECTS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гласн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българско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конодателств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  <w:p w14:paraId="59A90003" w14:textId="77777777" w:rsidR="00B47CC1" w:rsidRPr="00B47CC1" w:rsidRDefault="00B47CC1" w:rsidP="00B47CC1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right="96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рсъ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(80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час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)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сто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четир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модул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(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стойчив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дерств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ратегическ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дерств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новативн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дерств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Мултикултур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нтелигентнос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)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сек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с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одължителнос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20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час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бщ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80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час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мения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частниц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бъд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цене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ра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рс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свен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ов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ра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рс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частниц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пълня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ъпросник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ценк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довлетвореност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Българск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удент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едставя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стория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расота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во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град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умънск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удент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рем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ез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р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андарт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вищов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  <w:p w14:paraId="43724BF4" w14:textId="77777777" w:rsidR="00B47CC1" w:rsidRPr="00B47CC1" w:rsidRDefault="00B47CC1" w:rsidP="00B47CC1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right="96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оз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рс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глеж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ак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дерство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гра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жизненоваж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ол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ъв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формулиране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ратеги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стойчив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бъде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мобилизиране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хора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ейст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едн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онтекс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лиматичн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оме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удент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вършил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глед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ак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дерство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нтегрир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елени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еход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чрез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активн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части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дъхновяв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руг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работв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новатив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дход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ъм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екологичн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едизвикателств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</w:t>
            </w:r>
          </w:p>
          <w:p w14:paraId="58CC999D" w14:textId="77777777" w:rsidR="00B47CC1" w:rsidRDefault="00B47CC1" w:rsidP="00B47CC1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бсъжд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ем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а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дерств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чрез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чен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имер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работв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литик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маляв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ъглеродни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тпечатък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правлени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ехо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радицион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ъм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стойчив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модел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треблени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ов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сигуряв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цялостн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бир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ов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ак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дер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мог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зда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новатив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ред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бизнес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модел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ои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lastRenderedPageBreak/>
              <w:t>насърча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стойчиво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вити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а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щевременн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дпомаг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кономическа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стойчивос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  <w:p w14:paraId="5009F2DB" w14:textId="77777777" w:rsidR="00B47CC1" w:rsidRPr="00B47CC1" w:rsidRDefault="00B47CC1" w:rsidP="00B47CC1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чебна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ограм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фокусир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ърху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яколк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лючов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ълб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дерство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:</w:t>
            </w:r>
          </w:p>
          <w:p w14:paraId="28B69D57" w14:textId="7987760A" w:rsidR="00B47CC1" w:rsidRPr="00B47CC1" w:rsidRDefault="00B47CC1" w:rsidP="00B47CC1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•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Управление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промен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оде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ехо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ъм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стойчив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новатив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актик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  <w:p w14:paraId="00BEEE06" w14:textId="3C5187A6" w:rsidR="00B47CC1" w:rsidRPr="00B47CC1" w:rsidRDefault="00B47CC1" w:rsidP="00B47CC1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•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Иноваци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здав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бизнес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модел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ои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тговаря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лиматичн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едизвикателств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сърча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лтур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епрекъсна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съвършенств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  <w:p w14:paraId="37BE005F" w14:textId="4BE81EB4" w:rsidR="00B47CC1" w:rsidRPr="00B47CC1" w:rsidRDefault="00B47CC1" w:rsidP="00B47CC1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•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Стратегическо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планир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:</w:t>
            </w:r>
            <w:r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Адаптир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рганизационн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цел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ъм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оменящ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слови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колна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ре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добряв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пособност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зем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ешени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  <w:p w14:paraId="3D144435" w14:textId="4D89683E" w:rsidR="00B47CC1" w:rsidRDefault="00B47CC1" w:rsidP="00B47CC1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•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Мултикултурна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интелигентнос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изнав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лтурн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личи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добряв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омуникация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заимодействие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нообраз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екип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сигуряв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хармонич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одуктив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бот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ре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  <w:p w14:paraId="3AC943AB" w14:textId="77777777" w:rsidR="00B47CC1" w:rsidRPr="00B47CC1" w:rsidRDefault="00B47CC1" w:rsidP="00B47CC1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before="241" w:line="300" w:lineRule="auto"/>
              <w:ind w:left="115" w:right="96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</w:p>
          <w:p w14:paraId="797AAB5D" w14:textId="01D9898E" w:rsidR="0049650B" w:rsidRPr="0049650B" w:rsidRDefault="00B47CC1" w:rsidP="00B47CC1">
            <w:pPr>
              <w:pStyle w:val="TableParagraph"/>
              <w:tabs>
                <w:tab w:val="left" w:pos="1431"/>
                <w:tab w:val="left" w:pos="2556"/>
                <w:tab w:val="left" w:pos="3788"/>
                <w:tab w:val="left" w:pos="4707"/>
                <w:tab w:val="left" w:pos="5949"/>
              </w:tabs>
              <w:spacing w:line="300" w:lineRule="auto"/>
              <w:ind w:left="115" w:right="96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глеждайк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есечна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очк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между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дерство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стойчивост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оз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рс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дчертав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ажност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етично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лидерств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трудничество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с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интересован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ра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тговорн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бизнес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актик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Той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дготв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удент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опринес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абил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руктур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правлени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труднич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с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авителстве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рга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пазв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колна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ре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.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ра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рс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довлетвореност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частниц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бъд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цене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чрез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анке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</w:tc>
      </w:tr>
    </w:tbl>
    <w:p w14:paraId="7B5DC222" w14:textId="77777777" w:rsidR="00953A02" w:rsidRDefault="00953A02">
      <w:pPr>
        <w:pStyle w:val="TableParagraph"/>
        <w:spacing w:line="300" w:lineRule="auto"/>
        <w:jc w:val="both"/>
        <w:rPr>
          <w:sz w:val="20"/>
        </w:rPr>
        <w:sectPr w:rsidR="00953A02">
          <w:pgSz w:w="11910" w:h="16840"/>
          <w:pgMar w:top="2000" w:right="1417" w:bottom="280" w:left="566" w:header="709" w:footer="0" w:gutter="0"/>
          <w:cols w:space="720"/>
        </w:sectPr>
      </w:pPr>
    </w:p>
    <w:p w14:paraId="56ED9D58" w14:textId="77777777" w:rsidR="00953A02" w:rsidRDefault="00953A02">
      <w:pPr>
        <w:pStyle w:val="BodyText"/>
        <w:rPr>
          <w:sz w:val="20"/>
        </w:rPr>
      </w:pPr>
    </w:p>
    <w:tbl>
      <w:tblPr>
        <w:tblW w:w="0" w:type="auto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07"/>
        <w:gridCol w:w="6731"/>
      </w:tblGrid>
      <w:tr w:rsidR="00953A02" w14:paraId="174C04A0" w14:textId="77777777" w:rsidTr="00B332B9">
        <w:trPr>
          <w:trHeight w:val="4670"/>
        </w:trPr>
        <w:tc>
          <w:tcPr>
            <w:tcW w:w="2907" w:type="dxa"/>
          </w:tcPr>
          <w:p w14:paraId="74BA10B5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211FE47F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F8D8F9C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4CB4BB5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6243825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068AB1AC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11CEB8E0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297355A" w14:textId="77777777" w:rsidR="00953A02" w:rsidRDefault="00953A02">
            <w:pPr>
              <w:pStyle w:val="TableParagraph"/>
              <w:spacing w:before="141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3952C923" w14:textId="77777777" w:rsidR="00B47CC1" w:rsidRPr="00B47CC1" w:rsidRDefault="00B47CC1" w:rsidP="00B47CC1">
            <w:pPr>
              <w:pStyle w:val="TableParagraph"/>
              <w:ind w:left="11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Програма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/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сесия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(и)</w:t>
            </w:r>
          </w:p>
          <w:p w14:paraId="535E6849" w14:textId="37FB22E0" w:rsidR="00953A02" w:rsidRDefault="00B47CC1" w:rsidP="00B47CC1">
            <w:pPr>
              <w:pStyle w:val="TableParagraph"/>
              <w:spacing w:before="61"/>
              <w:ind w:left="115"/>
              <w:rPr>
                <w:rFonts w:ascii="Trebuchet MS" w:hAnsi="Trebuchet MS" w:cs="Trebuchet MS"/>
                <w:b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график</w:t>
            </w:r>
            <w:proofErr w:type="spellEnd"/>
          </w:p>
        </w:tc>
        <w:tc>
          <w:tcPr>
            <w:tcW w:w="6731" w:type="dxa"/>
          </w:tcPr>
          <w:p w14:paraId="1916A7AA" w14:textId="77777777" w:rsidR="00B47CC1" w:rsidRPr="00B47CC1" w:rsidRDefault="00B47CC1" w:rsidP="00B47CC1">
            <w:pPr>
              <w:pStyle w:val="TableParagraph"/>
              <w:tabs>
                <w:tab w:val="left" w:pos="377"/>
              </w:tabs>
              <w:spacing w:before="240" w:line="300" w:lineRule="auto"/>
              <w:ind w:left="115"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Виртуалния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омпонен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(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Виртуал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мобилнос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– 56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час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)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фокусир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върху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теоретичнит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основ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тратегическит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рамк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лидерствот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онтекст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стойчивостт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. </w:t>
            </w:r>
          </w:p>
          <w:p w14:paraId="152AD7F0" w14:textId="77777777" w:rsidR="00B47CC1" w:rsidRPr="00B47CC1" w:rsidRDefault="00B47CC1" w:rsidP="00B47CC1">
            <w:pPr>
              <w:pStyle w:val="TableParagraph"/>
              <w:tabs>
                <w:tab w:val="left" w:pos="377"/>
              </w:tabs>
              <w:spacing w:before="240" w:line="300" w:lineRule="auto"/>
              <w:ind w:left="115"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Основнит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тем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тоз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урс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(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виртуален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омпонен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)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бъда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:</w:t>
            </w:r>
          </w:p>
          <w:p w14:paraId="65BAA384" w14:textId="77777777" w:rsidR="00B47CC1" w:rsidRDefault="00B47CC1" w:rsidP="00B47CC1">
            <w:pPr>
              <w:pStyle w:val="TableParagraph"/>
              <w:numPr>
                <w:ilvl w:val="0"/>
                <w:numId w:val="13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Основи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устойчивото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лидерств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Разбира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ролят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лидер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мотивиранет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екипит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чрез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важени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дава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имер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680A6D87" w14:textId="77777777" w:rsidR="00B47CC1" w:rsidRDefault="00B47CC1" w:rsidP="00B47CC1">
            <w:pPr>
              <w:pStyle w:val="TableParagraph"/>
              <w:numPr>
                <w:ilvl w:val="0"/>
                <w:numId w:val="13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Разработване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зелени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стратегии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политик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учава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ак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оектира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организацион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рамк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оит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малява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въглеродния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отпечатък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2A664585" w14:textId="77777777" w:rsidR="00B47CC1" w:rsidRDefault="00B47CC1" w:rsidP="00B47CC1">
            <w:pPr>
              <w:pStyle w:val="TableParagraph"/>
              <w:numPr>
                <w:ilvl w:val="0"/>
                <w:numId w:val="13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Управление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устойчивия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преход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:</w:t>
            </w:r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тратеги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еминава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о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традицион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модел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оизводств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отреблени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ъм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стойчив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модел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493A09E9" w14:textId="77777777" w:rsidR="00B47CC1" w:rsidRDefault="00B47CC1" w:rsidP="00B47CC1">
            <w:pPr>
              <w:pStyle w:val="TableParagraph"/>
              <w:numPr>
                <w:ilvl w:val="0"/>
                <w:numId w:val="13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Стратегическо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планиране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нестабилн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сред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развива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мения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адаптира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организационнит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цел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ъм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бърз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оменящит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словия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околнат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ред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67613926" w14:textId="77777777" w:rsidR="00B47CC1" w:rsidRDefault="00B47CC1" w:rsidP="00B47CC1">
            <w:pPr>
              <w:pStyle w:val="TableParagraph"/>
              <w:numPr>
                <w:ilvl w:val="0"/>
                <w:numId w:val="13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Насърчаване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култур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зелени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иноваци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техник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ъздава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ред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оят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идентифицир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сърчав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екологич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бизнес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иде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5B04BDD3" w14:textId="77777777" w:rsidR="00B47CC1" w:rsidRDefault="00B47CC1" w:rsidP="00B47CC1">
            <w:pPr>
              <w:pStyle w:val="TableParagraph"/>
              <w:numPr>
                <w:ilvl w:val="0"/>
                <w:numId w:val="13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Мултикултурн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комуникация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взаимодействи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одобрява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меният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ръководе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разнообраз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екип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изгражда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хармонич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одуктив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работ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ред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3683E586" w14:textId="77777777" w:rsidR="00B47CC1" w:rsidRDefault="00B47CC1" w:rsidP="00B47CC1">
            <w:pPr>
              <w:pStyle w:val="TableParagraph"/>
              <w:numPr>
                <w:ilvl w:val="0"/>
                <w:numId w:val="13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Сътрудничество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между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заинтересованите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страни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планетат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Метод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ътрудничеств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с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общност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авителстве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орга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остига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екологич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цел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36ECD976" w14:textId="2D79D8EE" w:rsidR="00467F08" w:rsidRPr="00B47CC1" w:rsidRDefault="00B47CC1" w:rsidP="00B47CC1">
            <w:pPr>
              <w:pStyle w:val="TableParagraph"/>
              <w:numPr>
                <w:ilvl w:val="0"/>
                <w:numId w:val="13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Етично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вземане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решения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корпоративн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lastRenderedPageBreak/>
              <w:t>отговорнос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одготовк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табилн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правлени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оет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одкрепя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дългосроч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стойчив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операци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10DE8F0C" w14:textId="1B1F9421" w:rsidR="00B47CC1" w:rsidRPr="00B47CC1" w:rsidRDefault="00B47CC1" w:rsidP="00B47CC1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b/>
                <w:bCs/>
                <w:sz w:val="24"/>
                <w:szCs w:val="24"/>
              </w:rPr>
            </w:pPr>
            <w:r w:rsidRPr="00B47CC1">
              <w:rPr>
                <w:rFonts w:ascii="Segoe UI Symbol" w:hAnsi="Segoe UI Symbol" w:cs="Segoe UI Symbol"/>
                <w:b/>
                <w:bCs/>
                <w:sz w:val="24"/>
                <w:szCs w:val="24"/>
              </w:rPr>
              <w:t>➢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Физическ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мобилност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(24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час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виштов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)</w:t>
            </w:r>
          </w:p>
          <w:p w14:paraId="45226CFE" w14:textId="6851F314" w:rsidR="00B47CC1" w:rsidRPr="00B47CC1" w:rsidRDefault="00B47CC1" w:rsidP="00B47CC1">
            <w:pPr>
              <w:pStyle w:val="TableParagraph"/>
              <w:tabs>
                <w:tab w:val="left" w:pos="377"/>
              </w:tabs>
              <w:spacing w:before="240" w:line="300" w:lineRule="auto"/>
              <w:ind w:left="115" w:right="101"/>
              <w:jc w:val="both"/>
              <w:rPr>
                <w:rFonts w:ascii="Trebuchet MS" w:hAnsi="Trebuchet MS" w:cs="Trebuchet MS"/>
                <w:b/>
                <w:bCs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Основните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теми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този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курс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физическ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част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)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бъдат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:</w:t>
            </w:r>
          </w:p>
          <w:p w14:paraId="54BC1780" w14:textId="2B3BC3A5" w:rsidR="00B47CC1" w:rsidRPr="00B47CC1" w:rsidRDefault="00B47CC1" w:rsidP="00B47CC1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Симулация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устойчиво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лидерство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актическ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ъркшоп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„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Вод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с </w:t>
            </w:r>
            <w:proofErr w:type="spellStart"/>
            <w:proofErr w:type="gram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имер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“</w:t>
            </w:r>
            <w:proofErr w:type="gram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, в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ойт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тудентит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решава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реал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едизвикателств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върза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с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стойчивостт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общностт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4EDE716D" w14:textId="612D8B09" w:rsidR="00B47CC1" w:rsidRPr="00B47CC1" w:rsidRDefault="00B47CC1" w:rsidP="00B47CC1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Уъркшоп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стратегическ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пътн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карт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Изготвя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лан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еход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традицион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индустрия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ъм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стойчив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отреблени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46B239F7" w14:textId="12ED911D" w:rsidR="00B47CC1" w:rsidRPr="00B47CC1" w:rsidRDefault="00B47CC1" w:rsidP="00B47CC1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b/>
                <w:bCs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Предизвикателство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иновации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Разработва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едставян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иновативен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зелен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бизнес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модел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ойт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занимав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с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лиматичнит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оме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3E668AA1" w14:textId="6669C778" w:rsidR="00B47CC1" w:rsidRPr="00B47CC1" w:rsidRDefault="00B47CC1" w:rsidP="00B47CC1">
            <w:pPr>
              <w:pStyle w:val="TableParagraph"/>
              <w:numPr>
                <w:ilvl w:val="0"/>
                <w:numId w:val="2"/>
              </w:numPr>
              <w:tabs>
                <w:tab w:val="left" w:pos="377"/>
              </w:tabs>
              <w:spacing w:before="240" w:line="300" w:lineRule="auto"/>
              <w:ind w:right="101"/>
              <w:jc w:val="both"/>
              <w:rPr>
                <w:rFonts w:ascii="Trebuchet MS" w:hAnsi="Trebuchet MS" w:cs="Trebuchet MS"/>
                <w:b/>
                <w:bCs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Лаборатория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мултикултурно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>разнообразие</w:t>
            </w:r>
            <w:proofErr w:type="spellEnd"/>
            <w:r w:rsidRPr="00B47CC1">
              <w:rPr>
                <w:rFonts w:ascii="Trebuchet MS" w:hAnsi="Trebuchet MS" w:cs="Trebuchet MS"/>
                <w:b/>
                <w:bCs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актическ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есия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фокусира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върху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правлениет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разнообразиет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изгражданет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ефектив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тратеги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интеграция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мултикултурн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екип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  <w:p w14:paraId="5DBC2E60" w14:textId="307638FC" w:rsidR="00953A02" w:rsidRPr="00B47CC1" w:rsidRDefault="00B47CC1" w:rsidP="00B47CC1">
            <w:pPr>
              <w:pStyle w:val="TableParagraph"/>
              <w:tabs>
                <w:tab w:val="left" w:pos="360"/>
              </w:tabs>
              <w:spacing w:line="300" w:lineRule="auto"/>
              <w:ind w:left="115" w:right="101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В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рая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урс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частницит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опълня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въпросник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оценя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тепент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довлетворенос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.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Въпросникъ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включв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й-малко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е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ост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въпрос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.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участницит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щ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бъде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предоставен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QR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од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с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линк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ъм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тоз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въпросник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>.</w:t>
            </w:r>
          </w:p>
        </w:tc>
      </w:tr>
      <w:tr w:rsidR="00953A02" w14:paraId="72F25B44" w14:textId="77777777" w:rsidTr="00B332B9">
        <w:trPr>
          <w:trHeight w:val="90"/>
        </w:trPr>
        <w:tc>
          <w:tcPr>
            <w:tcW w:w="2907" w:type="dxa"/>
          </w:tcPr>
          <w:p w14:paraId="5A5A293E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4FED156D" w14:textId="77777777" w:rsidR="00953A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555BD1A2" w14:textId="5D4B2070" w:rsidR="00953A02" w:rsidRDefault="00B47CC1">
            <w:pPr>
              <w:pStyle w:val="TableParagraph"/>
              <w:spacing w:before="1" w:line="300" w:lineRule="auto"/>
              <w:ind w:right="145"/>
              <w:rPr>
                <w:rFonts w:ascii="Trebuchet MS" w:hAnsi="Trebuchet MS" w:cs="Trebuchet MS"/>
                <w:b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Развити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умения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компетенции</w:t>
            </w:r>
            <w:proofErr w:type="spellEnd"/>
          </w:p>
        </w:tc>
        <w:tc>
          <w:tcPr>
            <w:tcW w:w="6731" w:type="dxa"/>
          </w:tcPr>
          <w:p w14:paraId="264DDD19" w14:textId="60428FEA" w:rsidR="00B47CC1" w:rsidRPr="00B47CC1" w:rsidRDefault="00B47CC1" w:rsidP="00B47CC1">
            <w:pPr>
              <w:pStyle w:val="TableParagraph"/>
              <w:numPr>
                <w:ilvl w:val="0"/>
                <w:numId w:val="4"/>
              </w:numPr>
              <w:tabs>
                <w:tab w:val="clear" w:pos="420"/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Умения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устойчиво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стратегическо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управлени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частниц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ви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омпетенци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илагане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стойчив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актик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ратегическо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ланир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анализ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адаптир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цел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организация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ъм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оменящ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слови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добря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оцес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взем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ешени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  <w:p w14:paraId="1427DEED" w14:textId="13CDC6D3" w:rsidR="00B47CC1" w:rsidRPr="00B47CC1" w:rsidRDefault="00B47CC1" w:rsidP="00B47CC1">
            <w:pPr>
              <w:pStyle w:val="TableParagraph"/>
              <w:numPr>
                <w:ilvl w:val="0"/>
                <w:numId w:val="4"/>
              </w:numPr>
              <w:tabs>
                <w:tab w:val="clear" w:pos="420"/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Умения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лидерство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екологичните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иноваци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удент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уча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дентифицир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сърча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новатив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де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правля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оцес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омя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ъзда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лтур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епрекъсна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съвършенстван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иноваци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правя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с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екологичн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едизвикателств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  <w:p w14:paraId="71340009" w14:textId="3FA5D244" w:rsidR="00953A02" w:rsidRDefault="00B47CC1" w:rsidP="00B47CC1">
            <w:pPr>
              <w:pStyle w:val="TableParagraph"/>
              <w:numPr>
                <w:ilvl w:val="0"/>
                <w:numId w:val="4"/>
              </w:numPr>
              <w:tabs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Умения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мултикултурната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>интелигентност</w:t>
            </w:r>
            <w:proofErr w:type="spellEnd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b/>
                <w:bCs/>
                <w:color w:val="404040"/>
                <w:sz w:val="24"/>
                <w:szCs w:val="24"/>
              </w:rPr>
              <w:lastRenderedPageBreak/>
              <w:t>разнообразие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: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вършил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идоби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мени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позна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важа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ултурнит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личия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одобря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комуникацият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мултикултур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екип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работват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ефективн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тратегии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управление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разнообразието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продуктивн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среда</w:t>
            </w:r>
            <w:proofErr w:type="spellEnd"/>
            <w:r w:rsidRPr="00B47CC1">
              <w:rPr>
                <w:rFonts w:ascii="Trebuchet MS" w:hAnsi="Trebuchet MS"/>
                <w:color w:val="404040"/>
                <w:sz w:val="24"/>
                <w:szCs w:val="24"/>
              </w:rPr>
              <w:t>.</w:t>
            </w:r>
          </w:p>
        </w:tc>
      </w:tr>
      <w:tr w:rsidR="00953A02" w14:paraId="0279B4F5" w14:textId="77777777" w:rsidTr="00B332B9">
        <w:trPr>
          <w:trHeight w:val="90"/>
        </w:trPr>
        <w:tc>
          <w:tcPr>
            <w:tcW w:w="2907" w:type="dxa"/>
          </w:tcPr>
          <w:p w14:paraId="56A44599" w14:textId="77777777" w:rsidR="00953A02" w:rsidRPr="00103302" w:rsidRDefault="00953A02">
            <w:pPr>
              <w:pStyle w:val="TableParagraph"/>
              <w:rPr>
                <w:rFonts w:ascii="Trebuchet MS" w:hAnsi="Trebuchet MS" w:cs="Trebuchet MS"/>
                <w:b/>
                <w:sz w:val="24"/>
                <w:szCs w:val="24"/>
              </w:rPr>
            </w:pPr>
          </w:p>
          <w:p w14:paraId="770EEF32" w14:textId="4EE8CB6D" w:rsidR="00953A02" w:rsidRPr="00103302" w:rsidRDefault="00B47CC1">
            <w:pPr>
              <w:pStyle w:val="TableParagraph"/>
              <w:spacing w:line="300" w:lineRule="auto"/>
              <w:ind w:right="145"/>
              <w:rPr>
                <w:rFonts w:ascii="Trebuchet MS" w:hAnsi="Trebuchet MS" w:cs="Trebuchet MS"/>
                <w:b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Цели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резултати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от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обучението</w:t>
            </w:r>
            <w:proofErr w:type="spellEnd"/>
          </w:p>
        </w:tc>
        <w:tc>
          <w:tcPr>
            <w:tcW w:w="6731" w:type="dxa"/>
          </w:tcPr>
          <w:p w14:paraId="04974175" w14:textId="7CD5FC98" w:rsidR="00B47CC1" w:rsidRPr="00B47CC1" w:rsidRDefault="00B47CC1" w:rsidP="00B47CC1">
            <w:pPr>
              <w:pStyle w:val="TableParagraph"/>
              <w:numPr>
                <w:ilvl w:val="0"/>
                <w:numId w:val="5"/>
              </w:numPr>
              <w:tabs>
                <w:tab w:val="clear" w:pos="420"/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Придобиван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еобходимит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компетенции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внедряван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устойчиви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практики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рамкит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даде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организация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като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ръководят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инициативи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които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маляват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въглеродния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отпечатък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сърчават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опазването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околнат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ред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.</w:t>
            </w:r>
          </w:p>
          <w:p w14:paraId="39B6D59C" w14:textId="10085076" w:rsidR="00B47CC1" w:rsidRPr="00B47CC1" w:rsidRDefault="00B47CC1" w:rsidP="00B47CC1">
            <w:pPr>
              <w:pStyle w:val="TableParagraph"/>
              <w:numPr>
                <w:ilvl w:val="0"/>
                <w:numId w:val="5"/>
              </w:numPr>
              <w:tabs>
                <w:tab w:val="clear" w:pos="420"/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Развити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умения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тратегическо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планиран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анализ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адаптират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целит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организацият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към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променящит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условия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околнат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ред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като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ъщевременно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подобряв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общат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пособност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вземан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решения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.</w:t>
            </w:r>
          </w:p>
          <w:p w14:paraId="362D8CAD" w14:textId="0275C704" w:rsidR="00B47CC1" w:rsidRPr="00B47CC1" w:rsidRDefault="00B47CC1" w:rsidP="00B47CC1">
            <w:pPr>
              <w:pStyle w:val="TableParagraph"/>
              <w:numPr>
                <w:ilvl w:val="0"/>
                <w:numId w:val="5"/>
              </w:numPr>
              <w:tabs>
                <w:tab w:val="clear" w:pos="420"/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Придобиван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пособност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идентифицират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сърчават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иновативни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идеи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управляват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ложни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процеси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промя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д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сърчав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култур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епрекъснато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усъвършенстван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зелени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иновации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.</w:t>
            </w:r>
          </w:p>
          <w:p w14:paraId="6B9306D3" w14:textId="01A40976" w:rsidR="00953A02" w:rsidRPr="00AD05CA" w:rsidRDefault="00B47CC1" w:rsidP="00B47CC1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line="300" w:lineRule="auto"/>
              <w:ind w:right="103"/>
              <w:jc w:val="both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Придобиван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умения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разпознаван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зачитан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културнит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различия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подобряван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комуникацият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взаимодействието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с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цел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изграждане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хармонич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продуктив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работн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среда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в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мултикултурни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екипи</w:t>
            </w:r>
            <w:proofErr w:type="spellEnd"/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</w:rPr>
              <w:t>.</w:t>
            </w:r>
          </w:p>
        </w:tc>
      </w:tr>
      <w:tr w:rsidR="00953A02" w14:paraId="7916C413" w14:textId="77777777" w:rsidTr="00B332B9">
        <w:trPr>
          <w:trHeight w:val="1014"/>
        </w:trPr>
        <w:tc>
          <w:tcPr>
            <w:tcW w:w="2907" w:type="dxa"/>
          </w:tcPr>
          <w:p w14:paraId="121FC87D" w14:textId="7595E609" w:rsidR="00953A02" w:rsidRPr="00B82ADE" w:rsidRDefault="00B47CC1">
            <w:pPr>
              <w:pStyle w:val="TableParagraph"/>
              <w:spacing w:line="300" w:lineRule="auto"/>
              <w:ind w:left="115" w:right="14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Методи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критерии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за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оценяване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(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ако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е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приложимо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)</w:t>
            </w:r>
          </w:p>
        </w:tc>
        <w:tc>
          <w:tcPr>
            <w:tcW w:w="6731" w:type="dxa"/>
          </w:tcPr>
          <w:p w14:paraId="5DDAD806" w14:textId="7C5F7DA1" w:rsidR="00B47CC1" w:rsidRPr="00B47CC1" w:rsidRDefault="00B47CC1" w:rsidP="00B47CC1">
            <w:pPr>
              <w:pStyle w:val="TableParagraph"/>
              <w:numPr>
                <w:ilvl w:val="0"/>
                <w:numId w:val="5"/>
              </w:numPr>
              <w:tabs>
                <w:tab w:val="clear" w:pos="420"/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казус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и </w:t>
            </w: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симулации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– 60%</w:t>
            </w:r>
          </w:p>
          <w:p w14:paraId="0B027A34" w14:textId="5B3FBDFB" w:rsidR="0027798A" w:rsidRPr="00B82ADE" w:rsidRDefault="00B47CC1" w:rsidP="00B47CC1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before="240" w:line="300" w:lineRule="auto"/>
              <w:ind w:right="103"/>
              <w:jc w:val="both"/>
              <w:rPr>
                <w:rFonts w:ascii="Trebuchet MS" w:hAnsi="Trebuchet MS" w:cs="Trebuchet MS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sz w:val="24"/>
                <w:szCs w:val="24"/>
              </w:rPr>
              <w:t>Тест</w:t>
            </w:r>
            <w:proofErr w:type="spellEnd"/>
            <w:r w:rsidRPr="00B47CC1">
              <w:rPr>
                <w:rFonts w:ascii="Trebuchet MS" w:hAnsi="Trebuchet MS" w:cs="Trebuchet MS"/>
                <w:sz w:val="24"/>
                <w:szCs w:val="24"/>
              </w:rPr>
              <w:t xml:space="preserve"> – 40%</w:t>
            </w:r>
          </w:p>
        </w:tc>
      </w:tr>
      <w:tr w:rsidR="00953A02" w14:paraId="0F051C01" w14:textId="77777777" w:rsidTr="00B332B9">
        <w:trPr>
          <w:trHeight w:val="569"/>
        </w:trPr>
        <w:tc>
          <w:tcPr>
            <w:tcW w:w="2907" w:type="dxa"/>
          </w:tcPr>
          <w:p w14:paraId="796D0D07" w14:textId="6354E8F7" w:rsidR="00953A02" w:rsidRDefault="00B47CC1">
            <w:pPr>
              <w:pStyle w:val="TableParagraph"/>
              <w:spacing w:line="300" w:lineRule="auto"/>
              <w:ind w:left="115" w:right="145"/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</w:pP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Вид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сертификат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,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издаван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при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присъствие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или</w:t>
            </w:r>
            <w:proofErr w:type="spellEnd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B47CC1">
              <w:rPr>
                <w:rFonts w:ascii="Trebuchet MS" w:hAnsi="Trebuchet MS" w:cs="Trebuchet MS"/>
                <w:b/>
                <w:color w:val="404040"/>
                <w:sz w:val="24"/>
                <w:szCs w:val="24"/>
              </w:rPr>
              <w:t>завършване</w:t>
            </w:r>
            <w:proofErr w:type="spellEnd"/>
          </w:p>
        </w:tc>
        <w:tc>
          <w:tcPr>
            <w:tcW w:w="6731" w:type="dxa"/>
          </w:tcPr>
          <w:p w14:paraId="6799B6C2" w14:textId="1D3B1AE1" w:rsidR="00953A02" w:rsidRDefault="00B47CC1">
            <w:pPr>
              <w:pStyle w:val="TableParagraph"/>
              <w:ind w:left="115"/>
              <w:jc w:val="center"/>
              <w:rPr>
                <w:rFonts w:ascii="Trebuchet MS" w:hAnsi="Trebuchet MS" w:cs="Trebuchet MS"/>
                <w:color w:val="404040"/>
                <w:sz w:val="24"/>
                <w:szCs w:val="24"/>
              </w:rPr>
            </w:pPr>
            <w:r w:rsidRPr="00B47CC1">
              <w:rPr>
                <w:rFonts w:ascii="Trebuchet MS" w:hAnsi="Trebuchet MS" w:cs="Trebuchet MS"/>
                <w:color w:val="404040"/>
                <w:sz w:val="24"/>
                <w:szCs w:val="24"/>
                <w:lang w:val="ro-RO"/>
              </w:rPr>
              <w:t>Удостоверение за участие</w:t>
            </w:r>
          </w:p>
        </w:tc>
      </w:tr>
    </w:tbl>
    <w:p w14:paraId="49C011AB" w14:textId="77777777" w:rsidR="00953A02" w:rsidRPr="00F81B9A" w:rsidRDefault="00953A02">
      <w:pPr>
        <w:rPr>
          <w:lang w:val="bg-BG"/>
        </w:rPr>
      </w:pPr>
    </w:p>
    <w:sectPr w:rsidR="00953A02" w:rsidRPr="00F81B9A">
      <w:pgSz w:w="11910" w:h="16840"/>
      <w:pgMar w:top="2000" w:right="1417" w:bottom="280" w:left="566" w:header="70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5F1756" w14:textId="77777777" w:rsidR="00BE0A54" w:rsidRDefault="00BE0A54">
      <w:r>
        <w:separator/>
      </w:r>
    </w:p>
  </w:endnote>
  <w:endnote w:type="continuationSeparator" w:id="0">
    <w:p w14:paraId="2A98234B" w14:textId="77777777" w:rsidR="00BE0A54" w:rsidRDefault="00BE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871249" w14:textId="77777777" w:rsidR="00BE0A54" w:rsidRDefault="00BE0A54">
      <w:r>
        <w:separator/>
      </w:r>
    </w:p>
  </w:footnote>
  <w:footnote w:type="continuationSeparator" w:id="0">
    <w:p w14:paraId="370EBCB2" w14:textId="77777777" w:rsidR="00BE0A54" w:rsidRDefault="00BE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C7184" w14:textId="63688195" w:rsidR="00953A02" w:rsidRDefault="00C360B8">
    <w:pPr>
      <w:pStyle w:val="BodyText"/>
      <w:spacing w:before="0" w:line="14" w:lineRule="auto"/>
      <w:rPr>
        <w:b w:val="0"/>
        <w:sz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5A85632" wp14:editId="43831AA3">
          <wp:simplePos x="0" y="0"/>
          <wp:positionH relativeFrom="column">
            <wp:posOffset>2540</wp:posOffset>
          </wp:positionH>
          <wp:positionV relativeFrom="paragraph">
            <wp:posOffset>-5715</wp:posOffset>
          </wp:positionV>
          <wp:extent cx="6299200" cy="711835"/>
          <wp:effectExtent l="0" t="0" r="6350" b="0"/>
          <wp:wrapTight wrapText="bothSides">
            <wp:wrapPolygon edited="0">
              <wp:start x="0" y="0"/>
              <wp:lineTo x="0" y="20810"/>
              <wp:lineTo x="21556" y="20810"/>
              <wp:lineTo x="21556" y="0"/>
              <wp:lineTo x="0" y="0"/>
            </wp:wrapPolygon>
          </wp:wrapTight>
          <wp:docPr id="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29920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355B880E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137F5649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171DE6CB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712BBD07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35FFBA18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2E92EAA2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5540205E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182695FC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1B54A43D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192D7AC6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00CBC3C4" w14:textId="77777777" w:rsidR="00953A02" w:rsidRDefault="00953A02">
    <w:pPr>
      <w:pStyle w:val="BodyText"/>
      <w:spacing w:before="0" w:line="14" w:lineRule="auto"/>
      <w:rPr>
        <w:b w:val="0"/>
        <w:sz w:val="20"/>
      </w:rPr>
    </w:pPr>
  </w:p>
  <w:p w14:paraId="2421F4C5" w14:textId="0047F401" w:rsidR="00953A02" w:rsidRDefault="00953A02">
    <w:pPr>
      <w:pStyle w:val="BodyText"/>
      <w:spacing w:before="0" w:line="14" w:lineRule="auto"/>
      <w:rPr>
        <w:b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3828A00"/>
    <w:multiLevelType w:val="singleLevel"/>
    <w:tmpl w:val="B3828A00"/>
    <w:lvl w:ilvl="0">
      <w:start w:val="2"/>
      <w:numFmt w:val="decimal"/>
      <w:suff w:val="space"/>
      <w:lvlText w:val="%1."/>
      <w:lvlJc w:val="left"/>
    </w:lvl>
  </w:abstractNum>
  <w:abstractNum w:abstractNumId="1" w15:restartNumberingAfterBreak="0">
    <w:nsid w:val="0638E1EC"/>
    <w:multiLevelType w:val="singleLevel"/>
    <w:tmpl w:val="0638E1EC"/>
    <w:lvl w:ilvl="0">
      <w:start w:val="4"/>
      <w:numFmt w:val="upperLetter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0DC44A2C"/>
    <w:multiLevelType w:val="multilevel"/>
    <w:tmpl w:val="72A21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4D4949"/>
    <w:multiLevelType w:val="multilevel"/>
    <w:tmpl w:val="640EC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D31EBF"/>
    <w:multiLevelType w:val="multilevel"/>
    <w:tmpl w:val="300EEE86"/>
    <w:lvl w:ilvl="0">
      <w:start w:val="1"/>
      <w:numFmt w:val="decimal"/>
      <w:lvlText w:val="%1."/>
      <w:lvlJc w:val="left"/>
      <w:pPr>
        <w:ind w:left="115" w:hanging="263"/>
      </w:pPr>
      <w:rPr>
        <w:rFonts w:hint="default"/>
        <w:b w:val="0"/>
        <w:bCs w:val="0"/>
        <w:i w:val="0"/>
        <w:iCs w:val="0"/>
        <w:color w:val="404040"/>
        <w:spacing w:val="0"/>
        <w:w w:val="99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788" w:hanging="263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1456" w:hanging="26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124" w:hanging="26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792" w:hanging="26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461" w:hanging="26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129" w:hanging="26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797" w:hanging="26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465" w:hanging="263"/>
      </w:pPr>
      <w:rPr>
        <w:rFonts w:hint="default"/>
        <w:lang w:val="en-US" w:eastAsia="en-US" w:bidi="ar-SA"/>
      </w:rPr>
    </w:lvl>
  </w:abstractNum>
  <w:abstractNum w:abstractNumId="5" w15:restartNumberingAfterBreak="0">
    <w:nsid w:val="1B3A2F43"/>
    <w:multiLevelType w:val="multilevel"/>
    <w:tmpl w:val="A8A69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8337399"/>
    <w:multiLevelType w:val="hybridMultilevel"/>
    <w:tmpl w:val="26C009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A82B01"/>
    <w:multiLevelType w:val="multilevel"/>
    <w:tmpl w:val="2CB2389A"/>
    <w:lvl w:ilvl="0">
      <w:start w:val="1"/>
      <w:numFmt w:val="bullet"/>
      <w:lvlText w:val=""/>
      <w:lvlJc w:val="left"/>
      <w:pPr>
        <w:ind w:left="115" w:hanging="263"/>
      </w:pPr>
      <w:rPr>
        <w:rFonts w:ascii="Symbol" w:hAnsi="Symbol" w:hint="default"/>
        <w:b w:val="0"/>
        <w:bCs w:val="0"/>
        <w:i w:val="0"/>
        <w:iCs w:val="0"/>
        <w:color w:val="404040"/>
        <w:spacing w:val="0"/>
        <w:w w:val="99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788" w:hanging="263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1456" w:hanging="26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124" w:hanging="26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792" w:hanging="26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461" w:hanging="26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129" w:hanging="26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797" w:hanging="26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465" w:hanging="263"/>
      </w:pPr>
      <w:rPr>
        <w:rFonts w:hint="default"/>
        <w:lang w:val="en-US" w:eastAsia="en-US" w:bidi="ar-SA"/>
      </w:rPr>
    </w:lvl>
  </w:abstractNum>
  <w:abstractNum w:abstractNumId="8" w15:restartNumberingAfterBreak="0">
    <w:nsid w:val="42606D5E"/>
    <w:multiLevelType w:val="singleLevel"/>
    <w:tmpl w:val="42606D5E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9" w15:restartNumberingAfterBreak="0">
    <w:nsid w:val="56FA6AE4"/>
    <w:multiLevelType w:val="multilevel"/>
    <w:tmpl w:val="300EEE86"/>
    <w:lvl w:ilvl="0">
      <w:start w:val="1"/>
      <w:numFmt w:val="decimal"/>
      <w:lvlText w:val="%1."/>
      <w:lvlJc w:val="left"/>
      <w:pPr>
        <w:ind w:left="115" w:hanging="263"/>
      </w:pPr>
      <w:rPr>
        <w:rFonts w:hint="default"/>
        <w:b w:val="0"/>
        <w:bCs w:val="0"/>
        <w:i w:val="0"/>
        <w:iCs w:val="0"/>
        <w:color w:val="404040"/>
        <w:spacing w:val="0"/>
        <w:w w:val="99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788" w:hanging="263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1456" w:hanging="26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124" w:hanging="26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792" w:hanging="26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461" w:hanging="26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129" w:hanging="26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797" w:hanging="26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465" w:hanging="263"/>
      </w:pPr>
      <w:rPr>
        <w:rFonts w:hint="default"/>
        <w:lang w:val="en-US" w:eastAsia="en-US" w:bidi="ar-SA"/>
      </w:rPr>
    </w:lvl>
  </w:abstractNum>
  <w:abstractNum w:abstractNumId="10" w15:restartNumberingAfterBreak="0">
    <w:nsid w:val="59ADCABA"/>
    <w:multiLevelType w:val="multilevel"/>
    <w:tmpl w:val="59ADCABA"/>
    <w:lvl w:ilvl="0">
      <w:numFmt w:val="bullet"/>
      <w:lvlText w:val="➢"/>
      <w:lvlJc w:val="left"/>
      <w:pPr>
        <w:ind w:left="115" w:hanging="263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color w:val="404040"/>
        <w:spacing w:val="0"/>
        <w:w w:val="99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788" w:hanging="263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1456" w:hanging="26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124" w:hanging="26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792" w:hanging="26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461" w:hanging="26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129" w:hanging="26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797" w:hanging="26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465" w:hanging="263"/>
      </w:pPr>
      <w:rPr>
        <w:rFonts w:hint="default"/>
        <w:lang w:val="en-US" w:eastAsia="en-US" w:bidi="ar-SA"/>
      </w:rPr>
    </w:lvl>
  </w:abstractNum>
  <w:abstractNum w:abstractNumId="11" w15:restartNumberingAfterBreak="0">
    <w:nsid w:val="6B082B71"/>
    <w:multiLevelType w:val="singleLevel"/>
    <w:tmpl w:val="6B082B7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2" w15:restartNumberingAfterBreak="0">
    <w:nsid w:val="7AAE3229"/>
    <w:multiLevelType w:val="hybridMultilevel"/>
    <w:tmpl w:val="0D828D10"/>
    <w:lvl w:ilvl="0" w:tplc="08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num w:numId="1" w16cid:durableId="1321695852">
    <w:abstractNumId w:val="1"/>
  </w:num>
  <w:num w:numId="2" w16cid:durableId="341007589">
    <w:abstractNumId w:val="10"/>
  </w:num>
  <w:num w:numId="3" w16cid:durableId="975990404">
    <w:abstractNumId w:val="0"/>
  </w:num>
  <w:num w:numId="4" w16cid:durableId="759717459">
    <w:abstractNumId w:val="8"/>
  </w:num>
  <w:num w:numId="5" w16cid:durableId="745343125">
    <w:abstractNumId w:val="11"/>
  </w:num>
  <w:num w:numId="6" w16cid:durableId="793449210">
    <w:abstractNumId w:val="6"/>
  </w:num>
  <w:num w:numId="7" w16cid:durableId="2146964401">
    <w:abstractNumId w:val="3"/>
  </w:num>
  <w:num w:numId="8" w16cid:durableId="155074274">
    <w:abstractNumId w:val="2"/>
  </w:num>
  <w:num w:numId="9" w16cid:durableId="110711658">
    <w:abstractNumId w:val="5"/>
  </w:num>
  <w:num w:numId="10" w16cid:durableId="2011787351">
    <w:abstractNumId w:val="9"/>
  </w:num>
  <w:num w:numId="11" w16cid:durableId="1788936442">
    <w:abstractNumId w:val="4"/>
  </w:num>
  <w:num w:numId="12" w16cid:durableId="155923516">
    <w:abstractNumId w:val="7"/>
  </w:num>
  <w:num w:numId="13" w16cid:durableId="46289258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KyNDEwsDQxszCzMDFX0lEKTi0uzszPAykwrAUAmUyx/SwAAAA="/>
  </w:docVars>
  <w:rsids>
    <w:rsidRoot w:val="00172A27"/>
    <w:rsid w:val="00103302"/>
    <w:rsid w:val="00172A27"/>
    <w:rsid w:val="00255BEC"/>
    <w:rsid w:val="00277091"/>
    <w:rsid w:val="0027798A"/>
    <w:rsid w:val="002D0D37"/>
    <w:rsid w:val="002E6E23"/>
    <w:rsid w:val="00311109"/>
    <w:rsid w:val="00386152"/>
    <w:rsid w:val="00467F08"/>
    <w:rsid w:val="0049650B"/>
    <w:rsid w:val="0053066C"/>
    <w:rsid w:val="00531588"/>
    <w:rsid w:val="006122C2"/>
    <w:rsid w:val="00671124"/>
    <w:rsid w:val="006A595C"/>
    <w:rsid w:val="00711A93"/>
    <w:rsid w:val="0077175B"/>
    <w:rsid w:val="007A1A01"/>
    <w:rsid w:val="00805D7D"/>
    <w:rsid w:val="008562EF"/>
    <w:rsid w:val="008868AB"/>
    <w:rsid w:val="008C1458"/>
    <w:rsid w:val="00953A02"/>
    <w:rsid w:val="00986034"/>
    <w:rsid w:val="00A44E62"/>
    <w:rsid w:val="00AC088D"/>
    <w:rsid w:val="00AC4D14"/>
    <w:rsid w:val="00AD05CA"/>
    <w:rsid w:val="00AD1CDA"/>
    <w:rsid w:val="00AD2DE0"/>
    <w:rsid w:val="00AF7743"/>
    <w:rsid w:val="00B12147"/>
    <w:rsid w:val="00B332B9"/>
    <w:rsid w:val="00B334E1"/>
    <w:rsid w:val="00B47CC1"/>
    <w:rsid w:val="00B82ADE"/>
    <w:rsid w:val="00BD7C69"/>
    <w:rsid w:val="00BE0A54"/>
    <w:rsid w:val="00C360B8"/>
    <w:rsid w:val="00D264A8"/>
    <w:rsid w:val="00E6659A"/>
    <w:rsid w:val="00E70773"/>
    <w:rsid w:val="00EC5374"/>
    <w:rsid w:val="00EE5651"/>
    <w:rsid w:val="00F060B7"/>
    <w:rsid w:val="00F0677D"/>
    <w:rsid w:val="00F13B28"/>
    <w:rsid w:val="00F81B9A"/>
    <w:rsid w:val="0BA64779"/>
    <w:rsid w:val="0E012D37"/>
    <w:rsid w:val="15107C08"/>
    <w:rsid w:val="187B413A"/>
    <w:rsid w:val="19876131"/>
    <w:rsid w:val="1C5F4F91"/>
    <w:rsid w:val="1D026CD9"/>
    <w:rsid w:val="1E330118"/>
    <w:rsid w:val="21517B85"/>
    <w:rsid w:val="31362E4A"/>
    <w:rsid w:val="3F820370"/>
    <w:rsid w:val="48267CD3"/>
    <w:rsid w:val="48CB55FA"/>
    <w:rsid w:val="490F1047"/>
    <w:rsid w:val="4FD2207E"/>
    <w:rsid w:val="5DEC6A93"/>
    <w:rsid w:val="74D02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C9C57"/>
  <w15:docId w15:val="{A9CF9CA2-71EA-4ABD-9E57-D059BD37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"/>
    </w:pPr>
    <w:rPr>
      <w:rFonts w:ascii="Tahoma" w:eastAsia="Tahoma" w:hAnsi="Tahoma" w:cs="Tahoma"/>
      <w:b/>
      <w:bCs/>
      <w:sz w:val="64"/>
      <w:szCs w:val="64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Title">
    <w:name w:val="Title"/>
    <w:basedOn w:val="Normal"/>
    <w:uiPriority w:val="1"/>
    <w:qFormat/>
    <w:pPr>
      <w:spacing w:before="243"/>
      <w:ind w:left="851" w:right="3"/>
      <w:jc w:val="center"/>
    </w:pPr>
    <w:rPr>
      <w:rFonts w:ascii="Tahoma" w:eastAsia="Tahoma" w:hAnsi="Tahoma" w:cs="Tahoma"/>
      <w:b/>
      <w:bCs/>
      <w:sz w:val="96"/>
      <w:szCs w:val="96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rsid w:val="00C360B8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rsid w:val="00C360B8"/>
    <w:rPr>
      <w:rFonts w:ascii="Calibri" w:eastAsia="Calibri" w:hAnsi="Calibri" w:cs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1127</Words>
  <Characters>642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Carlos Diez Jayo</dc:creator>
  <cp:keywords/>
  <dc:description/>
  <cp:lastModifiedBy>Mihaela Udristioiu</cp:lastModifiedBy>
  <cp:revision>3</cp:revision>
  <cp:lastPrinted>2026-01-07T01:47:00Z</cp:lastPrinted>
  <dcterms:created xsi:type="dcterms:W3CDTF">2026-01-07T21:13:00Z</dcterms:created>
  <dcterms:modified xsi:type="dcterms:W3CDTF">2026-01-07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10-15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5-11-14T00:00:00Z</vt:filetime>
  </property>
  <property fmtid="{D5CDD505-2E9C-101B-9397-08002B2CF9AE}" pid="5" name="Producer">
    <vt:lpwstr>Microsoft® Word per Microsoft 365</vt:lpwstr>
  </property>
  <property fmtid="{D5CDD505-2E9C-101B-9397-08002B2CF9AE}" pid="6" name="KSOProductBuildVer">
    <vt:lpwstr>2057-12.2.0.23155</vt:lpwstr>
  </property>
  <property fmtid="{D5CDD505-2E9C-101B-9397-08002B2CF9AE}" pid="7" name="ICV">
    <vt:lpwstr>2AEBEAF2F4B3446D8C8F0AB34EB489F9_13</vt:lpwstr>
  </property>
  <property fmtid="{D5CDD505-2E9C-101B-9397-08002B2CF9AE}" pid="8" name="GrammarlyDocumentId">
    <vt:lpwstr>196f0044-cf2e-4290-9e47-e92d7d4b9020</vt:lpwstr>
  </property>
</Properties>
</file>